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969418B" w:rsidR="0000007A" w:rsidRPr="00DE7D30" w:rsidRDefault="004019E6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019E6">
              <w:rPr>
                <w:rFonts w:ascii="Arial" w:hAnsi="Arial" w:cs="Arial"/>
                <w:b/>
                <w:bCs/>
                <w:szCs w:val="28"/>
                <w:u w:val="single"/>
              </w:rPr>
              <w:t>Digital Crossroads: Integrating Humanities, Science and Technolog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28121F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019E6" w:rsidRPr="004019E6">
              <w:rPr>
                <w:rFonts w:ascii="Arial" w:hAnsi="Arial" w:cs="Arial"/>
                <w:b/>
                <w:bCs/>
                <w:szCs w:val="28"/>
                <w:lang w:val="en-GB"/>
              </w:rPr>
              <w:t>4104.2</w:t>
            </w:r>
            <w:r w:rsidR="007B3F0D">
              <w:rPr>
                <w:rFonts w:ascii="Arial" w:hAnsi="Arial" w:cs="Arial"/>
                <w:b/>
                <w:bCs/>
                <w:szCs w:val="28"/>
                <w:lang w:val="en-GB"/>
              </w:rPr>
              <w:t>2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4244E2C" w:rsidR="0000007A" w:rsidRPr="00DE7D30" w:rsidRDefault="004019E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4019E6">
              <w:rPr>
                <w:rFonts w:ascii="Arial" w:hAnsi="Arial" w:cs="Arial"/>
                <w:b/>
                <w:szCs w:val="28"/>
                <w:lang w:val="en-GB"/>
              </w:rPr>
              <w:t>3TW model for professional development of the teachers in the digital er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8758325" w:rsidR="00CF0BBB" w:rsidRPr="00DE7D30" w:rsidRDefault="004019E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D27A79" w:rsidRPr="00DE7D30" w:rsidRDefault="00D27A79" w:rsidP="004019E6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91F3172" w:rsidR="007223D9" w:rsidRPr="007223D9" w:rsidRDefault="007223D9" w:rsidP="007223D9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7223D9">
              <w:rPr>
                <w:b/>
                <w:bCs/>
              </w:rPr>
              <w:t xml:space="preserve">The Sustainable development goal (SDG 4) focuses more on inclusivity, and quality education for all. Online learning </w:t>
            </w:r>
            <w:r>
              <w:rPr>
                <w:b/>
                <w:bCs/>
              </w:rPr>
              <w:t xml:space="preserve">can help </w:t>
            </w:r>
            <w:r w:rsidRPr="007223D9">
              <w:rPr>
                <w:b/>
                <w:bCs/>
              </w:rPr>
              <w:t xml:space="preserve">achieve </w:t>
            </w:r>
            <w:r>
              <w:rPr>
                <w:b/>
                <w:bCs/>
              </w:rPr>
              <w:t>SDG4</w:t>
            </w:r>
            <w:r w:rsidRPr="007223D9">
              <w:rPr>
                <w:b/>
                <w:bCs/>
              </w:rPr>
              <w:t xml:space="preserve">. </w:t>
            </w:r>
            <w:bookmarkStart w:id="0" w:name="_Hlk186734565"/>
            <w:r w:rsidRPr="007223D9">
              <w:rPr>
                <w:b/>
                <w:bCs/>
              </w:rPr>
              <w:t>As technology rapidly develops, it is critical for teachers to possess technological competencies to teach online courses.</w:t>
            </w:r>
            <w:bookmarkEnd w:id="0"/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0D6E21D" w:rsidR="00F1171E" w:rsidRPr="00900E9B" w:rsidRDefault="007223D9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!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5AA4C2D" w:rsidR="00F1171E" w:rsidRPr="00900E9B" w:rsidRDefault="007223D9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Nope!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628480F2" w:rsidR="00F1171E" w:rsidRPr="00900E9B" w:rsidRDefault="007223D9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 This is a conceptual paper. There is no research methodology. There is no hypothesis to be tested. 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CEA5FB8" w:rsidR="00F1171E" w:rsidRPr="00900E9B" w:rsidRDefault="007223D9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re are several articles published in 2002, 2006, 2008, 2010, and 2015. The author(s) need to use more recent peer-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reivewed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journal articles to support their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aurgments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2EAEF039" w:rsidR="00F1171E" w:rsidRPr="00900E9B" w:rsidRDefault="007223D9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OK!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2539A1" w:rsidRPr="002539A1" w14:paraId="6A7D1CF9" w14:textId="77777777" w:rsidTr="00640CCB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AA4E5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1" w:name="_Hlk167897572"/>
            <w:r w:rsidRPr="002539A1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1334C52D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2539A1" w:rsidRPr="002539A1" w14:paraId="71AC1DBC" w14:textId="77777777" w:rsidTr="00640CCB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5D30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CE762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2539A1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4BC5787C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2539A1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2539A1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2539A1" w:rsidRPr="002539A1" w14:paraId="53388398" w14:textId="77777777" w:rsidTr="00640CCB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DBCB1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2539A1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0B3CB4D6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223D3" w14:textId="77777777" w:rsidR="002539A1" w:rsidRPr="002539A1" w:rsidRDefault="002539A1" w:rsidP="002539A1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2539A1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539A1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539A1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E552455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735F79B6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30CD3B19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4C60EAD9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3D1E6C96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3A1D3489" w14:textId="77777777" w:rsidR="002539A1" w:rsidRPr="002539A1" w:rsidRDefault="002539A1" w:rsidP="002539A1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2539A1" w:rsidRPr="002539A1" w14:paraId="4941A840" w14:textId="77777777" w:rsidTr="00640CCB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54F34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686C32CA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19E5525E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D95919B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3DFF964A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2539A1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11356A74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2539A1" w:rsidRPr="002539A1" w14:paraId="3E502EC7" w14:textId="77777777" w:rsidTr="00640CCB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07D5B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2539A1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611A8" w14:textId="2B542473" w:rsidR="002539A1" w:rsidRPr="002539A1" w:rsidRDefault="007B3F0D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proofErr w:type="spellStart"/>
            <w:r w:rsidRPr="007B3F0D">
              <w:rPr>
                <w:b/>
                <w:bCs/>
                <w:sz w:val="20"/>
                <w:szCs w:val="20"/>
                <w:u w:val="single"/>
                <w:lang w:val="en-US"/>
              </w:rPr>
              <w:t>Hwangji</w:t>
            </w:r>
            <w:proofErr w:type="spellEnd"/>
            <w:r w:rsidRPr="007B3F0D">
              <w:rPr>
                <w:b/>
                <w:bCs/>
                <w:sz w:val="20"/>
                <w:szCs w:val="20"/>
                <w:u w:val="single"/>
                <w:lang w:val="en-US"/>
              </w:rPr>
              <w:t xml:space="preserve"> Lu</w:t>
            </w:r>
          </w:p>
        </w:tc>
      </w:tr>
      <w:tr w:rsidR="002539A1" w:rsidRPr="002539A1" w14:paraId="0ACC292C" w14:textId="77777777" w:rsidTr="00640CCB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F4C7B" w14:textId="77777777" w:rsidR="002539A1" w:rsidRPr="002539A1" w:rsidRDefault="002539A1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2539A1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5C966" w14:textId="1EB128BC" w:rsidR="002539A1" w:rsidRPr="002539A1" w:rsidRDefault="007B3F0D" w:rsidP="002539A1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7B3F0D">
              <w:rPr>
                <w:b/>
                <w:bCs/>
                <w:sz w:val="20"/>
                <w:szCs w:val="20"/>
                <w:u w:val="single"/>
                <w:lang w:val="en-GB"/>
              </w:rPr>
              <w:t>The University of Arizona Global Campus, USA</w:t>
            </w:r>
            <w:bookmarkStart w:id="2" w:name="_GoBack"/>
            <w:bookmarkEnd w:id="2"/>
          </w:p>
        </w:tc>
      </w:tr>
    </w:tbl>
    <w:p w14:paraId="55542BAA" w14:textId="77777777" w:rsidR="002539A1" w:rsidRPr="002539A1" w:rsidRDefault="002539A1" w:rsidP="002539A1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bookmarkEnd w:id="1"/>
    <w:p w14:paraId="191BF8D2" w14:textId="77777777" w:rsidR="002539A1" w:rsidRPr="002539A1" w:rsidRDefault="002539A1" w:rsidP="002539A1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83403" w14:textId="77777777" w:rsidR="00325CDD" w:rsidRPr="0000007A" w:rsidRDefault="00325CDD" w:rsidP="0099583E">
      <w:r>
        <w:separator/>
      </w:r>
    </w:p>
  </w:endnote>
  <w:endnote w:type="continuationSeparator" w:id="0">
    <w:p w14:paraId="4103529E" w14:textId="77777777" w:rsidR="00325CDD" w:rsidRPr="0000007A" w:rsidRDefault="00325CD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icrosoft YaHei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36DF39" w14:textId="77777777" w:rsidR="00325CDD" w:rsidRPr="0000007A" w:rsidRDefault="00325CDD" w:rsidP="0099583E">
      <w:r>
        <w:separator/>
      </w:r>
    </w:p>
  </w:footnote>
  <w:footnote w:type="continuationSeparator" w:id="0">
    <w:p w14:paraId="3562C16B" w14:textId="77777777" w:rsidR="00325CDD" w:rsidRPr="0000007A" w:rsidRDefault="00325CD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1BA7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39A1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5CDD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9E6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565"/>
    <w:rsid w:val="004D2E36"/>
    <w:rsid w:val="004D328A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23D9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3F0D"/>
    <w:rsid w:val="007B54A4"/>
    <w:rsid w:val="007C6CDF"/>
    <w:rsid w:val="007D0246"/>
    <w:rsid w:val="007F5873"/>
    <w:rsid w:val="00800ADE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E7968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678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41D7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0968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0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06</cp:revision>
  <dcterms:created xsi:type="dcterms:W3CDTF">2023-08-30T09:21:00Z</dcterms:created>
  <dcterms:modified xsi:type="dcterms:W3CDTF">2026-02-10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